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7B610" w14:textId="66B88F69" w:rsidR="003E37A6" w:rsidRDefault="003E37A6"/>
    <w:p w14:paraId="5162A083" w14:textId="4FB4949C" w:rsidR="00672CB2" w:rsidRDefault="00672CB2" w:rsidP="00672CB2">
      <w:pPr>
        <w:jc w:val="center"/>
      </w:pPr>
    </w:p>
    <w:p w14:paraId="5DB60866" w14:textId="2B6D2831" w:rsidR="00672CB2" w:rsidRDefault="00672CB2" w:rsidP="00672CB2">
      <w:pPr>
        <w:jc w:val="center"/>
      </w:pPr>
    </w:p>
    <w:p w14:paraId="15ABB24D" w14:textId="76E3E6EC" w:rsidR="00672CB2" w:rsidRDefault="00672CB2" w:rsidP="00672CB2">
      <w:pPr>
        <w:jc w:val="center"/>
      </w:pPr>
    </w:p>
    <w:p w14:paraId="201ED95B" w14:textId="5A854801" w:rsidR="00672CB2" w:rsidRDefault="00672CB2" w:rsidP="00672CB2">
      <w:pPr>
        <w:jc w:val="center"/>
      </w:pPr>
    </w:p>
    <w:p w14:paraId="301479C6" w14:textId="5536FDBF" w:rsidR="12DB615B" w:rsidRPr="00E1312E" w:rsidRDefault="00FC4692" w:rsidP="00E1312E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Project Title</w:t>
      </w:r>
    </w:p>
    <w:p w14:paraId="5CF5572C" w14:textId="071E1C7D" w:rsidR="00592C54" w:rsidRDefault="00592C54" w:rsidP="00E1312E">
      <w:pPr>
        <w:pStyle w:val="Heading2"/>
        <w:jc w:val="center"/>
      </w:pPr>
    </w:p>
    <w:p w14:paraId="29378E00" w14:textId="43E464E0" w:rsidR="00592C54" w:rsidRPr="006D06AE" w:rsidRDefault="00FC4692" w:rsidP="00E1312E">
      <w:pPr>
        <w:jc w:val="center"/>
        <w:rPr>
          <w:sz w:val="32"/>
          <w:szCs w:val="32"/>
        </w:rPr>
      </w:pPr>
      <w:r>
        <w:rPr>
          <w:sz w:val="32"/>
          <w:szCs w:val="32"/>
        </w:rPr>
        <w:t>Final</w:t>
      </w:r>
      <w:r w:rsidR="00592C54" w:rsidRPr="006D06AE">
        <w:rPr>
          <w:sz w:val="32"/>
          <w:szCs w:val="32"/>
        </w:rPr>
        <w:t xml:space="preserve"> Project</w:t>
      </w:r>
    </w:p>
    <w:p w14:paraId="002EAC94" w14:textId="1E861E84" w:rsidR="00592C54" w:rsidRPr="00657F0C" w:rsidRDefault="00E63738" w:rsidP="00E1312E">
      <w:pPr>
        <w:jc w:val="center"/>
        <w:rPr>
          <w:sz w:val="32"/>
          <w:szCs w:val="32"/>
          <w:lang w:val="fr-FR"/>
        </w:rPr>
      </w:pPr>
      <w:r>
        <w:rPr>
          <w:sz w:val="32"/>
          <w:szCs w:val="32"/>
          <w:lang w:val="fr-FR"/>
        </w:rPr>
        <w:t>PROG8420</w:t>
      </w:r>
    </w:p>
    <w:p w14:paraId="05D7D9A6" w14:textId="314C2826" w:rsidR="00D00BAD" w:rsidRPr="00657F0C" w:rsidRDefault="00E63738" w:rsidP="00652C61">
      <w:pPr>
        <w:jc w:val="center"/>
        <w:rPr>
          <w:b/>
          <w:sz w:val="32"/>
          <w:szCs w:val="32"/>
          <w:lang w:val="fr-FR"/>
        </w:rPr>
      </w:pPr>
      <w:r>
        <w:rPr>
          <w:b/>
          <w:sz w:val="32"/>
          <w:szCs w:val="32"/>
          <w:lang w:val="fr-FR"/>
        </w:rPr>
        <w:t xml:space="preserve">Marcos </w:t>
      </w:r>
      <w:proofErr w:type="spellStart"/>
      <w:r>
        <w:rPr>
          <w:b/>
          <w:sz w:val="32"/>
          <w:szCs w:val="32"/>
          <w:lang w:val="fr-FR"/>
        </w:rPr>
        <w:t>Bittencourt</w:t>
      </w:r>
      <w:proofErr w:type="spellEnd"/>
    </w:p>
    <w:p w14:paraId="2EB166F5" w14:textId="320C01FB" w:rsidR="00D00BAD" w:rsidRPr="00657F0C" w:rsidRDefault="00D00BAD" w:rsidP="00E1312E">
      <w:pPr>
        <w:jc w:val="center"/>
        <w:rPr>
          <w:b/>
          <w:sz w:val="32"/>
          <w:szCs w:val="32"/>
          <w:lang w:val="fr-FR"/>
        </w:rPr>
      </w:pPr>
      <w:proofErr w:type="spellStart"/>
      <w:r w:rsidRPr="00657F0C">
        <w:rPr>
          <w:b/>
          <w:sz w:val="32"/>
          <w:szCs w:val="32"/>
          <w:lang w:val="fr-FR"/>
        </w:rPr>
        <w:t>J</w:t>
      </w:r>
      <w:r w:rsidR="00E63738">
        <w:rPr>
          <w:b/>
          <w:sz w:val="32"/>
          <w:szCs w:val="32"/>
          <w:lang w:val="fr-FR"/>
        </w:rPr>
        <w:t>anuary</w:t>
      </w:r>
      <w:proofErr w:type="spellEnd"/>
      <w:r w:rsidRPr="00657F0C">
        <w:rPr>
          <w:b/>
          <w:sz w:val="32"/>
          <w:szCs w:val="32"/>
          <w:lang w:val="fr-FR"/>
        </w:rPr>
        <w:t xml:space="preserve"> </w:t>
      </w:r>
      <w:r w:rsidR="00E63738">
        <w:rPr>
          <w:b/>
          <w:sz w:val="32"/>
          <w:szCs w:val="32"/>
          <w:lang w:val="fr-FR"/>
        </w:rPr>
        <w:t>19</w:t>
      </w:r>
      <w:r w:rsidR="00E63738">
        <w:rPr>
          <w:b/>
          <w:sz w:val="32"/>
          <w:szCs w:val="32"/>
          <w:vertAlign w:val="superscript"/>
          <w:lang w:val="fr-FR"/>
        </w:rPr>
        <w:t>th</w:t>
      </w:r>
      <w:r w:rsidRPr="00657F0C">
        <w:rPr>
          <w:b/>
          <w:sz w:val="32"/>
          <w:szCs w:val="32"/>
          <w:lang w:val="fr-FR"/>
        </w:rPr>
        <w:t>,202</w:t>
      </w:r>
      <w:r w:rsidR="00E63738">
        <w:rPr>
          <w:b/>
          <w:sz w:val="32"/>
          <w:szCs w:val="32"/>
          <w:lang w:val="fr-FR"/>
        </w:rPr>
        <w:t>2</w:t>
      </w:r>
    </w:p>
    <w:p w14:paraId="216446D2" w14:textId="2470F603" w:rsidR="00D00BAD" w:rsidRPr="00657F0C" w:rsidRDefault="00D00BAD" w:rsidP="00D00BAD">
      <w:pPr>
        <w:jc w:val="center"/>
        <w:rPr>
          <w:b/>
          <w:sz w:val="32"/>
          <w:szCs w:val="32"/>
          <w:lang w:val="fr-FR"/>
        </w:rPr>
      </w:pPr>
    </w:p>
    <w:p w14:paraId="1C9A9B0C" w14:textId="723AD98C" w:rsidR="003C49EC" w:rsidRPr="00657F0C" w:rsidRDefault="003C49EC" w:rsidP="00D00BAD">
      <w:pPr>
        <w:jc w:val="center"/>
        <w:rPr>
          <w:b/>
          <w:sz w:val="32"/>
          <w:szCs w:val="32"/>
          <w:lang w:val="fr-FR"/>
        </w:rPr>
      </w:pPr>
    </w:p>
    <w:p w14:paraId="5CF022A5" w14:textId="60054899" w:rsidR="003C49EC" w:rsidRPr="00657F0C" w:rsidRDefault="003C49EC" w:rsidP="003C49EC">
      <w:pPr>
        <w:rPr>
          <w:b/>
          <w:sz w:val="32"/>
          <w:szCs w:val="32"/>
          <w:lang w:val="fr-FR"/>
        </w:rPr>
      </w:pPr>
    </w:p>
    <w:p w14:paraId="45BF09DF" w14:textId="4CEA8641" w:rsidR="003C49EC" w:rsidRPr="00657F0C" w:rsidRDefault="003C49EC" w:rsidP="003C49EC">
      <w:pPr>
        <w:rPr>
          <w:b/>
          <w:sz w:val="32"/>
          <w:szCs w:val="32"/>
          <w:lang w:val="fr-FR"/>
        </w:rPr>
      </w:pPr>
    </w:p>
    <w:p w14:paraId="77DAD810" w14:textId="53ED2539" w:rsidR="00FA2421" w:rsidRPr="003339B9" w:rsidRDefault="003C49EC" w:rsidP="003C49EC">
      <w:pPr>
        <w:rPr>
          <w:b/>
          <w:bCs/>
          <w:sz w:val="32"/>
          <w:szCs w:val="32"/>
          <w:u w:val="single"/>
        </w:rPr>
      </w:pPr>
      <w:proofErr w:type="gramStart"/>
      <w:r w:rsidRPr="00FA2421">
        <w:rPr>
          <w:b/>
          <w:bCs/>
          <w:sz w:val="32"/>
          <w:szCs w:val="32"/>
          <w:u w:val="single"/>
        </w:rPr>
        <w:t>Group  –</w:t>
      </w:r>
      <w:proofErr w:type="gramEnd"/>
      <w:r w:rsidRPr="00FA2421">
        <w:rPr>
          <w:b/>
          <w:bCs/>
          <w:sz w:val="32"/>
          <w:szCs w:val="32"/>
          <w:u w:val="single"/>
        </w:rPr>
        <w:t xml:space="preserve"> Members:</w:t>
      </w:r>
    </w:p>
    <w:p w14:paraId="520CBA0D" w14:textId="6949FB30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>Parvathy Suresh</w:t>
      </w:r>
      <w:r w:rsidR="00F92F26" w:rsidRPr="003339B9">
        <w:rPr>
          <w:sz w:val="28"/>
          <w:szCs w:val="28"/>
        </w:rPr>
        <w:t xml:space="preserve">                    </w:t>
      </w:r>
      <w:r w:rsidR="00FE3DBF" w:rsidRPr="003339B9">
        <w:rPr>
          <w:sz w:val="28"/>
          <w:szCs w:val="28"/>
        </w:rPr>
        <w:t xml:space="preserve">                </w:t>
      </w:r>
      <w:r w:rsidR="00FE3DBF" w:rsidRPr="56C6CA48">
        <w:rPr>
          <w:sz w:val="28"/>
          <w:szCs w:val="28"/>
        </w:rPr>
        <w:t xml:space="preserve">  </w:t>
      </w:r>
      <w:r w:rsidR="00F92F26" w:rsidRPr="003339B9">
        <w:rPr>
          <w:sz w:val="28"/>
          <w:szCs w:val="28"/>
        </w:rPr>
        <w:t>-</w:t>
      </w:r>
      <w:r>
        <w:rPr>
          <w:sz w:val="28"/>
          <w:szCs w:val="28"/>
        </w:rPr>
        <w:t>8764553</w:t>
      </w:r>
    </w:p>
    <w:p w14:paraId="7D96021F" w14:textId="2C62310B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 xml:space="preserve">Pradeep Kumar </w:t>
      </w:r>
      <w:proofErr w:type="spellStart"/>
      <w:r>
        <w:rPr>
          <w:sz w:val="28"/>
          <w:szCs w:val="28"/>
        </w:rPr>
        <w:t>Asokan</w:t>
      </w:r>
      <w:proofErr w:type="spellEnd"/>
      <w:r w:rsidR="00FE3DBF" w:rsidRPr="003339B9">
        <w:rPr>
          <w:sz w:val="28"/>
          <w:szCs w:val="28"/>
        </w:rPr>
        <w:t xml:space="preserve">   </w:t>
      </w:r>
      <w:r w:rsidR="00FE3DBF" w:rsidRPr="56C6CA4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        </w:t>
      </w:r>
      <w:r w:rsidR="00FE3DBF" w:rsidRPr="003339B9">
        <w:rPr>
          <w:sz w:val="28"/>
          <w:szCs w:val="28"/>
        </w:rPr>
        <w:t>-</w:t>
      </w:r>
      <w:r w:rsidR="00906B4E">
        <w:rPr>
          <w:sz w:val="28"/>
          <w:szCs w:val="28"/>
        </w:rPr>
        <w:t>8</w:t>
      </w:r>
      <w:r>
        <w:rPr>
          <w:sz w:val="28"/>
          <w:szCs w:val="28"/>
        </w:rPr>
        <w:t>807488</w:t>
      </w:r>
    </w:p>
    <w:p w14:paraId="504BB043" w14:textId="37AC67B0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 xml:space="preserve">Rachel Jasmine Dorothy </w:t>
      </w:r>
      <w:proofErr w:type="spellStart"/>
      <w:r>
        <w:rPr>
          <w:sz w:val="28"/>
          <w:szCs w:val="28"/>
        </w:rPr>
        <w:t>Denzil</w:t>
      </w:r>
      <w:proofErr w:type="spellEnd"/>
      <w:r w:rsidR="00FE3DBF" w:rsidRPr="3F1AC33E">
        <w:rPr>
          <w:sz w:val="28"/>
          <w:szCs w:val="28"/>
        </w:rPr>
        <w:t xml:space="preserve">     </w:t>
      </w:r>
      <w:r w:rsidR="00FE3DBF" w:rsidRPr="003339B9">
        <w:rPr>
          <w:sz w:val="28"/>
          <w:szCs w:val="28"/>
        </w:rPr>
        <w:t xml:space="preserve">       -</w:t>
      </w:r>
      <w:r w:rsidR="002F7A27">
        <w:rPr>
          <w:sz w:val="28"/>
          <w:szCs w:val="28"/>
        </w:rPr>
        <w:t>8</w:t>
      </w:r>
      <w:r>
        <w:rPr>
          <w:sz w:val="28"/>
          <w:szCs w:val="28"/>
        </w:rPr>
        <w:t>806655</w:t>
      </w:r>
    </w:p>
    <w:p w14:paraId="7D1F8DDA" w14:textId="3A8C3642" w:rsidR="00FA2421" w:rsidRPr="003339B9" w:rsidRDefault="00F92F26" w:rsidP="003C49EC">
      <w:pPr>
        <w:rPr>
          <w:b/>
          <w:bCs/>
          <w:sz w:val="28"/>
          <w:szCs w:val="28"/>
        </w:rPr>
      </w:pPr>
      <w:r w:rsidRPr="003339B9">
        <w:rPr>
          <w:sz w:val="28"/>
          <w:szCs w:val="28"/>
        </w:rPr>
        <w:t>Sylvester Ranjith Francis</w:t>
      </w:r>
      <w:r w:rsidR="00FE3DBF" w:rsidRPr="003339B9">
        <w:rPr>
          <w:sz w:val="28"/>
          <w:szCs w:val="28"/>
        </w:rPr>
        <w:t xml:space="preserve">            </w:t>
      </w:r>
      <w:r w:rsidR="00FC4692">
        <w:rPr>
          <w:sz w:val="28"/>
          <w:szCs w:val="28"/>
        </w:rPr>
        <w:t xml:space="preserve">            </w:t>
      </w:r>
      <w:r w:rsidR="003339B9" w:rsidRPr="003339B9">
        <w:rPr>
          <w:sz w:val="28"/>
          <w:szCs w:val="28"/>
        </w:rPr>
        <w:t>-8735728</w:t>
      </w:r>
    </w:p>
    <w:p w14:paraId="6FB17642" w14:textId="1AA44BF9" w:rsidR="003C49EC" w:rsidRDefault="003C49EC" w:rsidP="003C49EC">
      <w:pPr>
        <w:rPr>
          <w:b/>
          <w:bCs/>
          <w:sz w:val="32"/>
          <w:szCs w:val="32"/>
        </w:rPr>
      </w:pPr>
    </w:p>
    <w:p w14:paraId="2C0351B2" w14:textId="1661E306" w:rsidR="003339B9" w:rsidRDefault="003339B9" w:rsidP="003C49EC">
      <w:pPr>
        <w:rPr>
          <w:b/>
          <w:bCs/>
          <w:sz w:val="32"/>
          <w:szCs w:val="32"/>
        </w:rPr>
      </w:pPr>
    </w:p>
    <w:p w14:paraId="444F09FD" w14:textId="583D2482" w:rsidR="003339B9" w:rsidRDefault="003339B9" w:rsidP="003C49EC">
      <w:pPr>
        <w:rPr>
          <w:b/>
          <w:bCs/>
          <w:sz w:val="32"/>
          <w:szCs w:val="32"/>
        </w:rPr>
      </w:pPr>
    </w:p>
    <w:p w14:paraId="3CAE6133" w14:textId="5260ABA4" w:rsidR="003339B9" w:rsidRDefault="003339B9" w:rsidP="003C49EC">
      <w:pPr>
        <w:rPr>
          <w:b/>
          <w:bCs/>
          <w:sz w:val="32"/>
          <w:szCs w:val="32"/>
        </w:rPr>
      </w:pPr>
    </w:p>
    <w:p w14:paraId="61A596D5" w14:textId="28984492" w:rsidR="003339B9" w:rsidRDefault="003339B9" w:rsidP="003C49EC">
      <w:pPr>
        <w:rPr>
          <w:b/>
          <w:bCs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645153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E9A6D5" w14:textId="22A5A9C6" w:rsidR="00EF5C43" w:rsidRDefault="00EF5C43">
          <w:pPr>
            <w:pStyle w:val="TOCHeading"/>
          </w:pPr>
          <w:r>
            <w:t>Table of Contents</w:t>
          </w:r>
        </w:p>
        <w:p w14:paraId="04AF8E8F" w14:textId="0DA59C41" w:rsidR="00FC4692" w:rsidRDefault="00EF5C4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522983" w:history="1">
            <w:r w:rsidR="00FC4692" w:rsidRPr="00884A03">
              <w:rPr>
                <w:rStyle w:val="Hyperlink"/>
                <w:noProof/>
              </w:rPr>
              <w:t>Introduction</w:t>
            </w:r>
            <w:r w:rsidR="00FC4692">
              <w:rPr>
                <w:noProof/>
                <w:webHidden/>
              </w:rPr>
              <w:tab/>
            </w:r>
            <w:r w:rsidR="00FC4692">
              <w:rPr>
                <w:noProof/>
                <w:webHidden/>
              </w:rPr>
              <w:fldChar w:fldCharType="begin"/>
            </w:r>
            <w:r w:rsidR="00FC4692">
              <w:rPr>
                <w:noProof/>
                <w:webHidden/>
              </w:rPr>
              <w:instrText xml:space="preserve"> PAGEREF _Toc93522983 \h </w:instrText>
            </w:r>
            <w:r w:rsidR="00FC4692">
              <w:rPr>
                <w:noProof/>
                <w:webHidden/>
              </w:rPr>
            </w:r>
            <w:r w:rsidR="00FC4692">
              <w:rPr>
                <w:noProof/>
                <w:webHidden/>
              </w:rPr>
              <w:fldChar w:fldCharType="separate"/>
            </w:r>
            <w:r w:rsidR="00FC4692">
              <w:rPr>
                <w:noProof/>
                <w:webHidden/>
              </w:rPr>
              <w:t>2</w:t>
            </w:r>
            <w:r w:rsidR="00FC4692">
              <w:rPr>
                <w:noProof/>
                <w:webHidden/>
              </w:rPr>
              <w:fldChar w:fldCharType="end"/>
            </w:r>
          </w:hyperlink>
        </w:p>
        <w:p w14:paraId="2FBB327A" w14:textId="048B869E" w:rsidR="00EB5414" w:rsidRPr="00FC4692" w:rsidRDefault="00EF5C43" w:rsidP="003C49EC">
          <w:r>
            <w:rPr>
              <w:b/>
              <w:bCs/>
              <w:noProof/>
            </w:rPr>
            <w:fldChar w:fldCharType="end"/>
          </w:r>
        </w:p>
      </w:sdtContent>
    </w:sdt>
    <w:p w14:paraId="6CF12418" w14:textId="77777777" w:rsidR="00FC4692" w:rsidRDefault="00FC4692" w:rsidP="004F32FF">
      <w:pPr>
        <w:pStyle w:val="Heading1"/>
        <w:jc w:val="center"/>
        <w:rPr>
          <w:u w:val="single"/>
        </w:rPr>
      </w:pPr>
      <w:bookmarkStart w:id="0" w:name="_Toc93522983"/>
    </w:p>
    <w:p w14:paraId="0BD4C64D" w14:textId="77B81B02" w:rsidR="00EB5414" w:rsidRDefault="00EB5414" w:rsidP="004F32FF">
      <w:pPr>
        <w:pStyle w:val="Heading1"/>
        <w:jc w:val="center"/>
        <w:rPr>
          <w:u w:val="single"/>
        </w:rPr>
      </w:pPr>
      <w:r w:rsidRPr="004F32FF">
        <w:rPr>
          <w:u w:val="single"/>
        </w:rPr>
        <w:t>Introduction</w:t>
      </w:r>
      <w:bookmarkEnd w:id="0"/>
    </w:p>
    <w:p w14:paraId="0D95D630" w14:textId="77777777" w:rsidR="00AB73E7" w:rsidRPr="00AB73E7" w:rsidRDefault="00AB73E7" w:rsidP="00AB73E7"/>
    <w:p w14:paraId="1FC1AA0D" w14:textId="77777777" w:rsidR="0032286D" w:rsidRPr="0032286D" w:rsidRDefault="0032286D" w:rsidP="0032286D"/>
    <w:sectPr w:rsidR="0032286D" w:rsidRPr="0032286D" w:rsidSect="00CB207B">
      <w:headerReference w:type="default" r:id="rId11"/>
      <w:pgSz w:w="11906" w:h="16838"/>
      <w:pgMar w:top="1440" w:right="1440" w:bottom="1440" w:left="1440" w:header="708" w:footer="708" w:gutter="0"/>
      <w:pgBorders w:offsetFrom="page">
        <w:top w:val="thickThinSmallGap" w:sz="36" w:space="24" w:color="auto"/>
        <w:left w:val="thickThinSmallGap" w:sz="36" w:space="24" w:color="auto"/>
        <w:bottom w:val="thickThinSmallGap" w:sz="36" w:space="24" w:color="auto"/>
        <w:right w:val="thickThinSmallGap" w:sz="3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9856E" w14:textId="77777777" w:rsidR="00DF5368" w:rsidRDefault="00DF5368" w:rsidP="00424B08">
      <w:pPr>
        <w:spacing w:after="0" w:line="240" w:lineRule="auto"/>
      </w:pPr>
      <w:r>
        <w:separator/>
      </w:r>
    </w:p>
  </w:endnote>
  <w:endnote w:type="continuationSeparator" w:id="0">
    <w:p w14:paraId="7F8C8008" w14:textId="77777777" w:rsidR="00DF5368" w:rsidRDefault="00DF5368" w:rsidP="00424B08">
      <w:pPr>
        <w:spacing w:after="0" w:line="240" w:lineRule="auto"/>
      </w:pPr>
      <w:r>
        <w:continuationSeparator/>
      </w:r>
    </w:p>
  </w:endnote>
  <w:endnote w:type="continuationNotice" w:id="1">
    <w:p w14:paraId="67F8893C" w14:textId="77777777" w:rsidR="00DF5368" w:rsidRDefault="00DF53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46243" w14:textId="77777777" w:rsidR="00DF5368" w:rsidRDefault="00DF5368" w:rsidP="00424B08">
      <w:pPr>
        <w:spacing w:after="0" w:line="240" w:lineRule="auto"/>
      </w:pPr>
      <w:r>
        <w:separator/>
      </w:r>
    </w:p>
  </w:footnote>
  <w:footnote w:type="continuationSeparator" w:id="0">
    <w:p w14:paraId="1DB430B0" w14:textId="77777777" w:rsidR="00DF5368" w:rsidRDefault="00DF5368" w:rsidP="00424B08">
      <w:pPr>
        <w:spacing w:after="0" w:line="240" w:lineRule="auto"/>
      </w:pPr>
      <w:r>
        <w:continuationSeparator/>
      </w:r>
    </w:p>
  </w:footnote>
  <w:footnote w:type="continuationNotice" w:id="1">
    <w:p w14:paraId="73F272A9" w14:textId="77777777" w:rsidR="00DF5368" w:rsidRDefault="00DF53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97705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59BB6E4" w14:textId="3B2B1A89" w:rsidR="003A0482" w:rsidRDefault="003A048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34902F" w14:textId="0A66DFE9" w:rsidR="00424B08" w:rsidRDefault="00E63738" w:rsidP="006E4095">
    <w:pPr>
      <w:pStyle w:val="Subtitle"/>
    </w:pPr>
    <w:r>
      <w:t>Python Project – Template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cfVIiX4jlCQw8o" id="/4fcGTDk"/>
  </int:Manifest>
  <int:Observations>
    <int:Content id="/4fcGTD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1477"/>
    <w:multiLevelType w:val="hybridMultilevel"/>
    <w:tmpl w:val="801C51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rYwMTAyNTA3NTBR0lEKTi0uzszPAykwqgUANvCpBCwAAAA="/>
  </w:docVars>
  <w:rsids>
    <w:rsidRoot w:val="001769A8"/>
    <w:rsid w:val="000167F5"/>
    <w:rsid w:val="00035491"/>
    <w:rsid w:val="0004210C"/>
    <w:rsid w:val="0004255F"/>
    <w:rsid w:val="0004399A"/>
    <w:rsid w:val="0005057A"/>
    <w:rsid w:val="0005184C"/>
    <w:rsid w:val="00052677"/>
    <w:rsid w:val="000575A1"/>
    <w:rsid w:val="0006643A"/>
    <w:rsid w:val="00070E37"/>
    <w:rsid w:val="00071FD7"/>
    <w:rsid w:val="00077536"/>
    <w:rsid w:val="000858AA"/>
    <w:rsid w:val="00091F4A"/>
    <w:rsid w:val="000A0A8F"/>
    <w:rsid w:val="000A0EF8"/>
    <w:rsid w:val="000A3746"/>
    <w:rsid w:val="000B5BDC"/>
    <w:rsid w:val="000B75F5"/>
    <w:rsid w:val="000C071D"/>
    <w:rsid w:val="000C302A"/>
    <w:rsid w:val="000C4BFF"/>
    <w:rsid w:val="000D12ED"/>
    <w:rsid w:val="000D6634"/>
    <w:rsid w:val="000D6706"/>
    <w:rsid w:val="000E018E"/>
    <w:rsid w:val="000E687B"/>
    <w:rsid w:val="000E7E18"/>
    <w:rsid w:val="000E7F06"/>
    <w:rsid w:val="000F229A"/>
    <w:rsid w:val="000F3178"/>
    <w:rsid w:val="00101B41"/>
    <w:rsid w:val="00103B9A"/>
    <w:rsid w:val="00106C3C"/>
    <w:rsid w:val="001111CA"/>
    <w:rsid w:val="00111721"/>
    <w:rsid w:val="00117D5B"/>
    <w:rsid w:val="00120865"/>
    <w:rsid w:val="00122D3B"/>
    <w:rsid w:val="00132094"/>
    <w:rsid w:val="00150C28"/>
    <w:rsid w:val="00170B6C"/>
    <w:rsid w:val="001769A8"/>
    <w:rsid w:val="0018541D"/>
    <w:rsid w:val="00186EFF"/>
    <w:rsid w:val="00191906"/>
    <w:rsid w:val="001A293A"/>
    <w:rsid w:val="001B201D"/>
    <w:rsid w:val="001B3691"/>
    <w:rsid w:val="001C5692"/>
    <w:rsid w:val="001C6CDA"/>
    <w:rsid w:val="001E1B82"/>
    <w:rsid w:val="002006C3"/>
    <w:rsid w:val="00200711"/>
    <w:rsid w:val="00203EE9"/>
    <w:rsid w:val="00221FDF"/>
    <w:rsid w:val="002355C1"/>
    <w:rsid w:val="00235E85"/>
    <w:rsid w:val="002378F7"/>
    <w:rsid w:val="00240060"/>
    <w:rsid w:val="002464B0"/>
    <w:rsid w:val="0025262B"/>
    <w:rsid w:val="0026700A"/>
    <w:rsid w:val="00270539"/>
    <w:rsid w:val="00275204"/>
    <w:rsid w:val="00294A29"/>
    <w:rsid w:val="00294AD2"/>
    <w:rsid w:val="002A10C3"/>
    <w:rsid w:val="002B1900"/>
    <w:rsid w:val="002B6653"/>
    <w:rsid w:val="002C48B8"/>
    <w:rsid w:val="002D4255"/>
    <w:rsid w:val="002E08A0"/>
    <w:rsid w:val="002F1D35"/>
    <w:rsid w:val="002F7A27"/>
    <w:rsid w:val="003046E6"/>
    <w:rsid w:val="0031096A"/>
    <w:rsid w:val="0032286D"/>
    <w:rsid w:val="0033138E"/>
    <w:rsid w:val="003336E5"/>
    <w:rsid w:val="003339B9"/>
    <w:rsid w:val="00345BD9"/>
    <w:rsid w:val="00347B01"/>
    <w:rsid w:val="0036000E"/>
    <w:rsid w:val="003723FA"/>
    <w:rsid w:val="00380C5E"/>
    <w:rsid w:val="00387771"/>
    <w:rsid w:val="00387DBE"/>
    <w:rsid w:val="003A0482"/>
    <w:rsid w:val="003B6818"/>
    <w:rsid w:val="003C49EC"/>
    <w:rsid w:val="003E0A18"/>
    <w:rsid w:val="003E11CB"/>
    <w:rsid w:val="003E37A6"/>
    <w:rsid w:val="003E4C54"/>
    <w:rsid w:val="003E73E5"/>
    <w:rsid w:val="003F3651"/>
    <w:rsid w:val="003F52FF"/>
    <w:rsid w:val="003F5894"/>
    <w:rsid w:val="003F74FF"/>
    <w:rsid w:val="00411CE0"/>
    <w:rsid w:val="004157F5"/>
    <w:rsid w:val="00424B08"/>
    <w:rsid w:val="00453B93"/>
    <w:rsid w:val="004A1ABA"/>
    <w:rsid w:val="004A49F5"/>
    <w:rsid w:val="004B34D4"/>
    <w:rsid w:val="004C073D"/>
    <w:rsid w:val="004C09E6"/>
    <w:rsid w:val="004D21BA"/>
    <w:rsid w:val="004D2480"/>
    <w:rsid w:val="004D321E"/>
    <w:rsid w:val="004E1FE5"/>
    <w:rsid w:val="004F32FF"/>
    <w:rsid w:val="004F511C"/>
    <w:rsid w:val="004F6473"/>
    <w:rsid w:val="0053470A"/>
    <w:rsid w:val="00536867"/>
    <w:rsid w:val="00536AB7"/>
    <w:rsid w:val="0054127A"/>
    <w:rsid w:val="005439A6"/>
    <w:rsid w:val="00546A0E"/>
    <w:rsid w:val="005513BB"/>
    <w:rsid w:val="005600F7"/>
    <w:rsid w:val="00585940"/>
    <w:rsid w:val="005863B2"/>
    <w:rsid w:val="00586720"/>
    <w:rsid w:val="00590030"/>
    <w:rsid w:val="00592C54"/>
    <w:rsid w:val="0059748C"/>
    <w:rsid w:val="005A1850"/>
    <w:rsid w:val="005C4C57"/>
    <w:rsid w:val="005D141E"/>
    <w:rsid w:val="005E1D84"/>
    <w:rsid w:val="005E2522"/>
    <w:rsid w:val="005E33F6"/>
    <w:rsid w:val="005E3C3D"/>
    <w:rsid w:val="005E53BA"/>
    <w:rsid w:val="00602CB8"/>
    <w:rsid w:val="00625BE9"/>
    <w:rsid w:val="00630940"/>
    <w:rsid w:val="00640E41"/>
    <w:rsid w:val="00652C61"/>
    <w:rsid w:val="006546BA"/>
    <w:rsid w:val="00657F0C"/>
    <w:rsid w:val="00672CB2"/>
    <w:rsid w:val="00683A6C"/>
    <w:rsid w:val="006A1F8A"/>
    <w:rsid w:val="006A394B"/>
    <w:rsid w:val="006A5600"/>
    <w:rsid w:val="006B7B62"/>
    <w:rsid w:val="006B7D45"/>
    <w:rsid w:val="006D06AE"/>
    <w:rsid w:val="006D153B"/>
    <w:rsid w:val="006E2483"/>
    <w:rsid w:val="006E3727"/>
    <w:rsid w:val="006E4095"/>
    <w:rsid w:val="00712C89"/>
    <w:rsid w:val="00723F5C"/>
    <w:rsid w:val="00731491"/>
    <w:rsid w:val="00732D7A"/>
    <w:rsid w:val="007353DD"/>
    <w:rsid w:val="00744FD8"/>
    <w:rsid w:val="0076637D"/>
    <w:rsid w:val="00775384"/>
    <w:rsid w:val="0078320D"/>
    <w:rsid w:val="00792906"/>
    <w:rsid w:val="00793984"/>
    <w:rsid w:val="007942A3"/>
    <w:rsid w:val="007962D6"/>
    <w:rsid w:val="00797A96"/>
    <w:rsid w:val="007A0EDD"/>
    <w:rsid w:val="007A6ED2"/>
    <w:rsid w:val="007B282C"/>
    <w:rsid w:val="007B6669"/>
    <w:rsid w:val="007C096E"/>
    <w:rsid w:val="007C195A"/>
    <w:rsid w:val="007C3F65"/>
    <w:rsid w:val="007C6B1A"/>
    <w:rsid w:val="007D438D"/>
    <w:rsid w:val="007F04FC"/>
    <w:rsid w:val="007F3181"/>
    <w:rsid w:val="00807F91"/>
    <w:rsid w:val="00815D47"/>
    <w:rsid w:val="00817927"/>
    <w:rsid w:val="008264CA"/>
    <w:rsid w:val="008334B6"/>
    <w:rsid w:val="00846B8B"/>
    <w:rsid w:val="00852353"/>
    <w:rsid w:val="00852676"/>
    <w:rsid w:val="0085301D"/>
    <w:rsid w:val="0085660C"/>
    <w:rsid w:val="00866DEE"/>
    <w:rsid w:val="0088214E"/>
    <w:rsid w:val="00884882"/>
    <w:rsid w:val="0089135B"/>
    <w:rsid w:val="008914AB"/>
    <w:rsid w:val="008965FF"/>
    <w:rsid w:val="008972E5"/>
    <w:rsid w:val="008A35E9"/>
    <w:rsid w:val="008D1BC0"/>
    <w:rsid w:val="008D60DE"/>
    <w:rsid w:val="008E03DD"/>
    <w:rsid w:val="008E24A8"/>
    <w:rsid w:val="008E2A0E"/>
    <w:rsid w:val="008F50DC"/>
    <w:rsid w:val="009027BB"/>
    <w:rsid w:val="00905664"/>
    <w:rsid w:val="00906B4E"/>
    <w:rsid w:val="00913031"/>
    <w:rsid w:val="00923951"/>
    <w:rsid w:val="00936752"/>
    <w:rsid w:val="00963572"/>
    <w:rsid w:val="00976A86"/>
    <w:rsid w:val="00977B65"/>
    <w:rsid w:val="00991685"/>
    <w:rsid w:val="00995052"/>
    <w:rsid w:val="009B32CB"/>
    <w:rsid w:val="009B38A4"/>
    <w:rsid w:val="009B3F2E"/>
    <w:rsid w:val="009B574A"/>
    <w:rsid w:val="009E088A"/>
    <w:rsid w:val="009F4596"/>
    <w:rsid w:val="00A03165"/>
    <w:rsid w:val="00A2765E"/>
    <w:rsid w:val="00A45BEC"/>
    <w:rsid w:val="00A51127"/>
    <w:rsid w:val="00A51BC1"/>
    <w:rsid w:val="00A7001B"/>
    <w:rsid w:val="00A8121D"/>
    <w:rsid w:val="00A821F5"/>
    <w:rsid w:val="00A85858"/>
    <w:rsid w:val="00A9494A"/>
    <w:rsid w:val="00AB73E7"/>
    <w:rsid w:val="00AD3D01"/>
    <w:rsid w:val="00AE7061"/>
    <w:rsid w:val="00AF31C7"/>
    <w:rsid w:val="00B246CE"/>
    <w:rsid w:val="00B32D88"/>
    <w:rsid w:val="00B41696"/>
    <w:rsid w:val="00B645E6"/>
    <w:rsid w:val="00B736D0"/>
    <w:rsid w:val="00B7593C"/>
    <w:rsid w:val="00B81F32"/>
    <w:rsid w:val="00B91A0E"/>
    <w:rsid w:val="00B95C3C"/>
    <w:rsid w:val="00BA6108"/>
    <w:rsid w:val="00BB3DBA"/>
    <w:rsid w:val="00BF5779"/>
    <w:rsid w:val="00BF749B"/>
    <w:rsid w:val="00C06713"/>
    <w:rsid w:val="00C074E2"/>
    <w:rsid w:val="00C1178A"/>
    <w:rsid w:val="00C153DB"/>
    <w:rsid w:val="00C33F45"/>
    <w:rsid w:val="00C450D3"/>
    <w:rsid w:val="00C52CBE"/>
    <w:rsid w:val="00C55995"/>
    <w:rsid w:val="00C57000"/>
    <w:rsid w:val="00C61BCB"/>
    <w:rsid w:val="00C63BFB"/>
    <w:rsid w:val="00C835D6"/>
    <w:rsid w:val="00C8714D"/>
    <w:rsid w:val="00C93A42"/>
    <w:rsid w:val="00CA5BBC"/>
    <w:rsid w:val="00CB15E3"/>
    <w:rsid w:val="00CB207B"/>
    <w:rsid w:val="00CD66C2"/>
    <w:rsid w:val="00CF4E63"/>
    <w:rsid w:val="00D00BAD"/>
    <w:rsid w:val="00D06432"/>
    <w:rsid w:val="00D12090"/>
    <w:rsid w:val="00D15898"/>
    <w:rsid w:val="00D16A90"/>
    <w:rsid w:val="00D21531"/>
    <w:rsid w:val="00D24B29"/>
    <w:rsid w:val="00D2580C"/>
    <w:rsid w:val="00D351FC"/>
    <w:rsid w:val="00D41EF2"/>
    <w:rsid w:val="00D51A26"/>
    <w:rsid w:val="00D602DB"/>
    <w:rsid w:val="00D60B54"/>
    <w:rsid w:val="00D73EED"/>
    <w:rsid w:val="00D76E9A"/>
    <w:rsid w:val="00DC138B"/>
    <w:rsid w:val="00DC7C43"/>
    <w:rsid w:val="00DC7EA0"/>
    <w:rsid w:val="00DD3CCC"/>
    <w:rsid w:val="00DE578A"/>
    <w:rsid w:val="00DE7C11"/>
    <w:rsid w:val="00DF5368"/>
    <w:rsid w:val="00E025E2"/>
    <w:rsid w:val="00E0742E"/>
    <w:rsid w:val="00E12B08"/>
    <w:rsid w:val="00E1312E"/>
    <w:rsid w:val="00E22AF2"/>
    <w:rsid w:val="00E35BBE"/>
    <w:rsid w:val="00E409DE"/>
    <w:rsid w:val="00E63738"/>
    <w:rsid w:val="00E6497C"/>
    <w:rsid w:val="00E6513B"/>
    <w:rsid w:val="00E67D35"/>
    <w:rsid w:val="00E732F7"/>
    <w:rsid w:val="00E82FAB"/>
    <w:rsid w:val="00E85B40"/>
    <w:rsid w:val="00E94F0B"/>
    <w:rsid w:val="00EA0A4B"/>
    <w:rsid w:val="00EA6F5E"/>
    <w:rsid w:val="00EB02A9"/>
    <w:rsid w:val="00EB5414"/>
    <w:rsid w:val="00EB5A7D"/>
    <w:rsid w:val="00EB5F26"/>
    <w:rsid w:val="00EB6419"/>
    <w:rsid w:val="00EC0EC6"/>
    <w:rsid w:val="00EC46BD"/>
    <w:rsid w:val="00EF5C43"/>
    <w:rsid w:val="00F01B46"/>
    <w:rsid w:val="00F106A8"/>
    <w:rsid w:val="00F10FC5"/>
    <w:rsid w:val="00F2313B"/>
    <w:rsid w:val="00F2323B"/>
    <w:rsid w:val="00F40F27"/>
    <w:rsid w:val="00F501F5"/>
    <w:rsid w:val="00F572DD"/>
    <w:rsid w:val="00F632C7"/>
    <w:rsid w:val="00F72275"/>
    <w:rsid w:val="00F7459B"/>
    <w:rsid w:val="00F7529B"/>
    <w:rsid w:val="00F826A5"/>
    <w:rsid w:val="00F92F26"/>
    <w:rsid w:val="00F93A7A"/>
    <w:rsid w:val="00FA2421"/>
    <w:rsid w:val="00FA5F32"/>
    <w:rsid w:val="00FB1572"/>
    <w:rsid w:val="00FB2234"/>
    <w:rsid w:val="00FB357B"/>
    <w:rsid w:val="00FC1D9D"/>
    <w:rsid w:val="00FC4692"/>
    <w:rsid w:val="00FC6F82"/>
    <w:rsid w:val="00FD1602"/>
    <w:rsid w:val="00FD2AFE"/>
    <w:rsid w:val="00FD7439"/>
    <w:rsid w:val="00FE3DBF"/>
    <w:rsid w:val="00FE7AB5"/>
    <w:rsid w:val="00FF4E36"/>
    <w:rsid w:val="01C07298"/>
    <w:rsid w:val="03DF7241"/>
    <w:rsid w:val="07771A58"/>
    <w:rsid w:val="0813CE50"/>
    <w:rsid w:val="089DBC2E"/>
    <w:rsid w:val="08ACB0CB"/>
    <w:rsid w:val="0BD752E6"/>
    <w:rsid w:val="0D6C32DB"/>
    <w:rsid w:val="0DE4894C"/>
    <w:rsid w:val="0DE6AB4F"/>
    <w:rsid w:val="0FC8FD04"/>
    <w:rsid w:val="0FDBDF3C"/>
    <w:rsid w:val="0FE36F55"/>
    <w:rsid w:val="113693D7"/>
    <w:rsid w:val="115239FF"/>
    <w:rsid w:val="12AF0B01"/>
    <w:rsid w:val="12DB615B"/>
    <w:rsid w:val="139C8E85"/>
    <w:rsid w:val="13D5284B"/>
    <w:rsid w:val="157C6EC4"/>
    <w:rsid w:val="15A34152"/>
    <w:rsid w:val="15CFDE03"/>
    <w:rsid w:val="1602F636"/>
    <w:rsid w:val="16974584"/>
    <w:rsid w:val="18102C26"/>
    <w:rsid w:val="18932FB7"/>
    <w:rsid w:val="18E7E61C"/>
    <w:rsid w:val="1966BD27"/>
    <w:rsid w:val="1A37E67A"/>
    <w:rsid w:val="1B7070CE"/>
    <w:rsid w:val="1BED76B0"/>
    <w:rsid w:val="1DF6CC3A"/>
    <w:rsid w:val="1E628329"/>
    <w:rsid w:val="1EEECBA4"/>
    <w:rsid w:val="1FC242FD"/>
    <w:rsid w:val="2065B2C2"/>
    <w:rsid w:val="20D4C74F"/>
    <w:rsid w:val="20F83272"/>
    <w:rsid w:val="227F76AF"/>
    <w:rsid w:val="255D1109"/>
    <w:rsid w:val="258DA6D4"/>
    <w:rsid w:val="269DDB64"/>
    <w:rsid w:val="27267664"/>
    <w:rsid w:val="27437C1C"/>
    <w:rsid w:val="28D91142"/>
    <w:rsid w:val="28F0A06A"/>
    <w:rsid w:val="2A5D4CDD"/>
    <w:rsid w:val="2AAE2CB2"/>
    <w:rsid w:val="2B73503A"/>
    <w:rsid w:val="2BEFD235"/>
    <w:rsid w:val="2D62F61A"/>
    <w:rsid w:val="2EB4E679"/>
    <w:rsid w:val="3005932E"/>
    <w:rsid w:val="3138C156"/>
    <w:rsid w:val="321B7B48"/>
    <w:rsid w:val="324D7340"/>
    <w:rsid w:val="331C0AE5"/>
    <w:rsid w:val="3491EC2F"/>
    <w:rsid w:val="38F33363"/>
    <w:rsid w:val="39A7B22E"/>
    <w:rsid w:val="39B91A72"/>
    <w:rsid w:val="3A319F11"/>
    <w:rsid w:val="3A67B4E4"/>
    <w:rsid w:val="3A97EA26"/>
    <w:rsid w:val="3CA3B902"/>
    <w:rsid w:val="3DA7B50F"/>
    <w:rsid w:val="3DE0F8EF"/>
    <w:rsid w:val="3EBA0589"/>
    <w:rsid w:val="3EC61062"/>
    <w:rsid w:val="3F1AC33E"/>
    <w:rsid w:val="4032B832"/>
    <w:rsid w:val="40673D98"/>
    <w:rsid w:val="416FA241"/>
    <w:rsid w:val="417025A7"/>
    <w:rsid w:val="4192DFF0"/>
    <w:rsid w:val="438E7014"/>
    <w:rsid w:val="447483C5"/>
    <w:rsid w:val="48A78382"/>
    <w:rsid w:val="491CB3D6"/>
    <w:rsid w:val="497294CA"/>
    <w:rsid w:val="4D231A69"/>
    <w:rsid w:val="4DBAA799"/>
    <w:rsid w:val="4DDF4A56"/>
    <w:rsid w:val="4E2CC412"/>
    <w:rsid w:val="4FFE1A5C"/>
    <w:rsid w:val="50D6C831"/>
    <w:rsid w:val="515CD92B"/>
    <w:rsid w:val="520FFA29"/>
    <w:rsid w:val="5293C35A"/>
    <w:rsid w:val="56B68C31"/>
    <w:rsid w:val="56C6CA48"/>
    <w:rsid w:val="5766C66A"/>
    <w:rsid w:val="584AD266"/>
    <w:rsid w:val="586FE262"/>
    <w:rsid w:val="58E68FC3"/>
    <w:rsid w:val="5953370F"/>
    <w:rsid w:val="599FDE20"/>
    <w:rsid w:val="59BCEC04"/>
    <w:rsid w:val="5AF7EDD2"/>
    <w:rsid w:val="5BAD1522"/>
    <w:rsid w:val="5CB6D934"/>
    <w:rsid w:val="5CFC1B3B"/>
    <w:rsid w:val="5E231B7F"/>
    <w:rsid w:val="5E60EF14"/>
    <w:rsid w:val="5F375BC5"/>
    <w:rsid w:val="611A7F7E"/>
    <w:rsid w:val="621263E3"/>
    <w:rsid w:val="62A0E557"/>
    <w:rsid w:val="62C9338A"/>
    <w:rsid w:val="62F3C4AC"/>
    <w:rsid w:val="634D20AA"/>
    <w:rsid w:val="641A72CE"/>
    <w:rsid w:val="66750DBF"/>
    <w:rsid w:val="66D635FF"/>
    <w:rsid w:val="6855DA32"/>
    <w:rsid w:val="69ECEA79"/>
    <w:rsid w:val="6A1A1CD3"/>
    <w:rsid w:val="6B35AF21"/>
    <w:rsid w:val="6DBE5261"/>
    <w:rsid w:val="6E696194"/>
    <w:rsid w:val="70537730"/>
    <w:rsid w:val="70DD650E"/>
    <w:rsid w:val="71212EB0"/>
    <w:rsid w:val="7149AE46"/>
    <w:rsid w:val="722F02E1"/>
    <w:rsid w:val="730D7A98"/>
    <w:rsid w:val="754119AF"/>
    <w:rsid w:val="76BC4389"/>
    <w:rsid w:val="771496FB"/>
    <w:rsid w:val="772AC761"/>
    <w:rsid w:val="778D0825"/>
    <w:rsid w:val="781E5AC6"/>
    <w:rsid w:val="78CFE60E"/>
    <w:rsid w:val="7B73D3D7"/>
    <w:rsid w:val="7BC1F869"/>
    <w:rsid w:val="7C2B3606"/>
    <w:rsid w:val="7D00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0937"/>
  <w15:chartTrackingRefBased/>
  <w15:docId w15:val="{584A8F57-3ECB-4E1F-A86F-9CFB85E60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C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B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B0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424B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B08"/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6E409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409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4095"/>
    <w:rPr>
      <w:rFonts w:eastAsiaTheme="minorEastAsia"/>
      <w:color w:val="5A5A5A" w:themeColor="text1" w:themeTint="A5"/>
      <w:spacing w:val="15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672C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2CB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592C5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EF5C4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F32F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F32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53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81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BA61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B5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EB5F2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D16A90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4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d04f1d229e3d4326" Type="http://schemas.microsoft.com/office/2019/09/relationships/intelligence" Target="intelligenc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ua21</b:Tag>
    <b:SourceType>InternetSite</b:SourceType>
    <b:Guid>{D0747701-09B9-4156-B306-93E190D6F494}</b:Guid>
    <b:Title>Towards Measuring Supply Chain Attacks on Package Managers for Interpreted Languages</b:Title>
    <b:InternetSiteTitle>Cornell University</b:InternetSiteTitle>
    <b:Year>2021</b:Year>
    <b:Month>Febuary</b:Month>
    <b:Day>4</b:Day>
    <b:URL>https://arxiv.org/abs/2002.01139</b:URL>
    <b:Author>
      <b:Author>
        <b:NameList>
          <b:Person>
            <b:Last>Duan</b:Last>
            <b:First>Ruian</b:First>
          </b:Person>
        </b:NameList>
      </b:Author>
    </b:Author>
    <b:RefOrder>1</b:RefOrder>
  </b:Source>
  <b:Source>
    <b:Tag>Aus21</b:Tag>
    <b:SourceType>InternetSite</b:SourceType>
    <b:Guid>{204E81B5-F090-4A81-A13C-222AFD399D53}</b:Guid>
    <b:Title>DEPENDENCY CONFUSION: A NEW THIRD-PARTY RISK FOR THE SOFTWARE FACTORY</b:Title>
    <b:InternetSiteTitle>securityboulevard</b:InternetSiteTitle>
    <b:Year>2021</b:Year>
    <b:Month>February</b:Month>
    <b:Day>24</b:Day>
    <b:URL>https://securityboulevard.com/2021/02/dependency-confusion-a-new-third-party-risk-for-the-software-factory/#:~:text=Dependency%20confusion%20is%20a%20newly,use%20at%20a%20particular%20organization</b:URL>
    <b:Author>
      <b:Author>
        <b:NameList>
          <b:Person>
            <b:Last>Austin</b:Last>
            <b:First>Matt</b:First>
          </b:Person>
        </b:NameList>
      </b:Author>
    </b:Author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BB238515DC342A4FD9A7F697FD02B" ma:contentTypeVersion="7" ma:contentTypeDescription="Create a new document." ma:contentTypeScope="" ma:versionID="b14a37061b434e8b88a1d1a47213b65a">
  <xsd:schema xmlns:xsd="http://www.w3.org/2001/XMLSchema" xmlns:xs="http://www.w3.org/2001/XMLSchema" xmlns:p="http://schemas.microsoft.com/office/2006/metadata/properties" xmlns:ns3="813545b8-4485-4ce5-aded-1649754eaefa" xmlns:ns4="ea5eb409-e5f3-4584-ae95-a086afc13b21" targetNamespace="http://schemas.microsoft.com/office/2006/metadata/properties" ma:root="true" ma:fieldsID="8fa497dac9820fc753087544fa496910" ns3:_="" ns4:_="">
    <xsd:import namespace="813545b8-4485-4ce5-aded-1649754eaefa"/>
    <xsd:import namespace="ea5eb409-e5f3-4584-ae95-a086afc13b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545b8-4485-4ce5-aded-1649754ea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eb409-e5f3-4584-ae95-a086afc13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84C40B-5B3E-4380-BBBD-7AB9C3212E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E763E-3E12-41CC-81D6-3C0692C8EA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C512DB-2065-4F57-9B19-08CA29C2F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3545b8-4485-4ce5-aded-1649754eaefa"/>
    <ds:schemaRef ds:uri="ea5eb409-e5f3-4584-ae95-a086afc13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5596B-F3BC-492E-8EDC-84FEA0D93C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Links>
    <vt:vector size="72" baseType="variant">
      <vt:variant>
        <vt:i4>3145780</vt:i4>
      </vt:variant>
      <vt:variant>
        <vt:i4>60</vt:i4>
      </vt:variant>
      <vt:variant>
        <vt:i4>0</vt:i4>
      </vt:variant>
      <vt:variant>
        <vt:i4>5</vt:i4>
      </vt:variant>
      <vt:variant>
        <vt:lpwstr>https://www.cisa.gov/sites/default/files/publications/defending_against_software_supply_chain_attacks_508.pdf</vt:lpwstr>
      </vt:variant>
      <vt:variant>
        <vt:lpwstr/>
      </vt:variant>
      <vt:variant>
        <vt:i4>8060931</vt:i4>
      </vt:variant>
      <vt:variant>
        <vt:i4>57</vt:i4>
      </vt:variant>
      <vt:variant>
        <vt:i4>0</vt:i4>
      </vt:variant>
      <vt:variant>
        <vt:i4>5</vt:i4>
      </vt:variant>
      <vt:variant>
        <vt:lpwstr>https://medium.com/@alex.birsan/dependency-confusion-4a5d60fec610</vt:lpwstr>
      </vt:variant>
      <vt:variant>
        <vt:lpwstr/>
      </vt:variant>
      <vt:variant>
        <vt:i4>196687</vt:i4>
      </vt:variant>
      <vt:variant>
        <vt:i4>54</vt:i4>
      </vt:variant>
      <vt:variant>
        <vt:i4>0</vt:i4>
      </vt:variant>
      <vt:variant>
        <vt:i4>5</vt:i4>
      </vt:variant>
      <vt:variant>
        <vt:lpwstr>https://securityboulevard.com/2021/02/dependency-confusion-a-new-third-party-risk-for-the-software-factory/</vt:lpwstr>
      </vt:variant>
      <vt:variant>
        <vt:lpwstr>:%7E:text=Dependency%20confusion%20is%20a%20newly,use%20at%20a%20particular%20organization</vt:lpwstr>
      </vt:variant>
      <vt:variant>
        <vt:i4>7602287</vt:i4>
      </vt:variant>
      <vt:variant>
        <vt:i4>51</vt:i4>
      </vt:variant>
      <vt:variant>
        <vt:i4>0</vt:i4>
      </vt:variant>
      <vt:variant>
        <vt:i4>5</vt:i4>
      </vt:variant>
      <vt:variant>
        <vt:lpwstr>https://portswigger.net/daily-swig/researcher-hacks-apple-microsoft-and-other-major-tech-companies-in-novel-supply-chain-attack</vt:lpwstr>
      </vt:variant>
      <vt:variant>
        <vt:lpwstr/>
      </vt:variant>
      <vt:variant>
        <vt:i4>7602287</vt:i4>
      </vt:variant>
      <vt:variant>
        <vt:i4>48</vt:i4>
      </vt:variant>
      <vt:variant>
        <vt:i4>0</vt:i4>
      </vt:variant>
      <vt:variant>
        <vt:i4>5</vt:i4>
      </vt:variant>
      <vt:variant>
        <vt:lpwstr>https://portswigger.net/daily-swig/researcher-hacks-apple-microsoft-and-other-major-tech-companies-in-novel-supply-chain-attack</vt:lpwstr>
      </vt:variant>
      <vt:variant>
        <vt:lpwstr/>
      </vt:variant>
      <vt:variant>
        <vt:i4>6553655</vt:i4>
      </vt:variant>
      <vt:variant>
        <vt:i4>45</vt:i4>
      </vt:variant>
      <vt:variant>
        <vt:i4>0</vt:i4>
      </vt:variant>
      <vt:variant>
        <vt:i4>5</vt:i4>
      </vt:variant>
      <vt:variant>
        <vt:lpwstr>https://arstechnica.com/gadgets/2021/03/more-top-tier-companies-targeted-by-new-type-of-potentially-serious-attack/</vt:lpwstr>
      </vt:variant>
      <vt:variant>
        <vt:lpwstr/>
      </vt:variant>
      <vt:variant>
        <vt:i4>17039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528569</vt:lpwstr>
      </vt:variant>
      <vt:variant>
        <vt:i4>17695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528568</vt:lpwstr>
      </vt:variant>
      <vt:variant>
        <vt:i4>13107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528567</vt:lpwstr>
      </vt:variant>
      <vt:variant>
        <vt:i4>13763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528566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528565</vt:lpwstr>
      </vt:variant>
      <vt:variant>
        <vt:i4>15073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5285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ester Francis</dc:creator>
  <cp:keywords/>
  <dc:description/>
  <cp:lastModifiedBy>Sylvester Francis</cp:lastModifiedBy>
  <cp:revision>3</cp:revision>
  <cp:lastPrinted>2021-06-02T22:16:00Z</cp:lastPrinted>
  <dcterms:created xsi:type="dcterms:W3CDTF">2022-01-20T03:16:00Z</dcterms:created>
  <dcterms:modified xsi:type="dcterms:W3CDTF">2022-01-2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BBB238515DC342A4FD9A7F697FD02B</vt:lpwstr>
  </property>
</Properties>
</file>